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FC6E45" w14:textId="77777777" w:rsidR="00E16C5F" w:rsidRDefault="0069105B">
      <w:pPr>
        <w:rPr>
          <w:b/>
          <w:bCs/>
          <w:sz w:val="18"/>
          <w:szCs w:val="18"/>
          <w:rtl/>
          <w:lang w:bidi="ar-EG"/>
        </w:rPr>
      </w:pPr>
      <w:r>
        <w:rPr>
          <w:rFonts w:hint="cs"/>
          <w:b/>
          <w:bCs/>
          <w:sz w:val="18"/>
          <w:szCs w:val="18"/>
          <w:rtl/>
          <w:lang w:bidi="ar-EG"/>
        </w:rPr>
        <w:t xml:space="preserve"> </w:t>
      </w:r>
    </w:p>
    <w:p w14:paraId="6A1F1871" w14:textId="77777777" w:rsidR="00E16C5F" w:rsidRDefault="0069105B">
      <w:pPr>
        <w:rPr>
          <w:b/>
          <w:bCs/>
          <w:sz w:val="18"/>
          <w:szCs w:val="18"/>
          <w:rtl/>
          <w:lang w:bidi="ar-EG"/>
        </w:rPr>
      </w:pPr>
      <w:r>
        <w:rPr>
          <w:rFonts w:cs="Arial" w:hint="cs"/>
          <w:b/>
          <w:bCs/>
          <w:noProof/>
          <w:sz w:val="18"/>
          <w:szCs w:val="18"/>
          <w:rtl/>
          <w:lang w:bidi="ar-EG"/>
        </w:rPr>
        <w:drawing>
          <wp:anchor distT="0" distB="0" distL="114300" distR="114300" simplePos="0" relativeHeight="251659264" behindDoc="0" locked="0" layoutInCell="1" allowOverlap="1" wp14:anchorId="5B948B5E" wp14:editId="6CB37D5F">
            <wp:simplePos x="0" y="0"/>
            <wp:positionH relativeFrom="column">
              <wp:posOffset>359410</wp:posOffset>
            </wp:positionH>
            <wp:positionV relativeFrom="paragraph">
              <wp:posOffset>7620</wp:posOffset>
            </wp:positionV>
            <wp:extent cx="701040" cy="967740"/>
            <wp:effectExtent l="0" t="0" r="381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104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18"/>
          <w:szCs w:val="18"/>
        </w:rPr>
        <w:drawing>
          <wp:inline distT="0" distB="0" distL="0" distR="0" wp14:anchorId="3CDD98C1" wp14:editId="1C39E5AE">
            <wp:extent cx="883920" cy="876300"/>
            <wp:effectExtent l="0" t="0" r="0" b="0"/>
            <wp:docPr id="2" name="Picture 2" descr="C:\Users\win7\AppData\Local\Microsoft\Windows\Temporary Internet Files\Content.Word\svulogo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win7\AppData\Local\Microsoft\Windows\Temporary Internet Files\Content.Word\svulogo3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99CEA" w14:textId="1CD5E756" w:rsidR="00E16C5F" w:rsidRDefault="0069105B">
      <w:pPr>
        <w:rPr>
          <w:b/>
          <w:bCs/>
          <w:sz w:val="18"/>
          <w:szCs w:val="18"/>
          <w:rtl/>
          <w:lang w:bidi="ar-EG"/>
        </w:rPr>
      </w:pPr>
      <w:r>
        <w:rPr>
          <w:rFonts w:hint="cs"/>
          <w:b/>
          <w:bCs/>
          <w:sz w:val="18"/>
          <w:szCs w:val="18"/>
          <w:rtl/>
        </w:rPr>
        <w:t>جامعة جنوب الوادي                                                                                                                  كلية الزراعة بقنا</w:t>
      </w:r>
    </w:p>
    <w:p w14:paraId="14058C23" w14:textId="069363DD" w:rsidR="00E16C5F" w:rsidRDefault="0069105B">
      <w:pPr>
        <w:rPr>
          <w:b/>
          <w:bCs/>
          <w:sz w:val="18"/>
          <w:szCs w:val="18"/>
          <w:rtl/>
        </w:rPr>
      </w:pPr>
      <w:r>
        <w:rPr>
          <w:rFonts w:hint="cs"/>
          <w:b/>
          <w:bCs/>
          <w:sz w:val="18"/>
          <w:szCs w:val="18"/>
          <w:rtl/>
        </w:rPr>
        <w:t>أعضاء هيئ</w:t>
      </w:r>
      <w:r>
        <w:rPr>
          <w:rFonts w:hint="eastAsia"/>
          <w:b/>
          <w:bCs/>
          <w:sz w:val="18"/>
          <w:szCs w:val="18"/>
          <w:rtl/>
        </w:rPr>
        <w:t>ة</w:t>
      </w:r>
      <w:r>
        <w:rPr>
          <w:rFonts w:hint="cs"/>
          <w:b/>
          <w:bCs/>
          <w:sz w:val="18"/>
          <w:szCs w:val="18"/>
          <w:rtl/>
        </w:rPr>
        <w:t xml:space="preserve"> التدريس                                                                                                                  قسم البساتين</w:t>
      </w:r>
    </w:p>
    <w:p w14:paraId="33DDC700" w14:textId="77777777" w:rsidR="00E16C5F" w:rsidRDefault="00E16C5F">
      <w:pPr>
        <w:rPr>
          <w:b/>
          <w:bCs/>
          <w:sz w:val="18"/>
          <w:szCs w:val="18"/>
          <w:rtl/>
        </w:rPr>
      </w:pPr>
    </w:p>
    <w:p w14:paraId="5E280BE3" w14:textId="77777777" w:rsidR="00E16C5F" w:rsidRPr="0069105B" w:rsidRDefault="0069105B">
      <w:pPr>
        <w:rPr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u w:val="single"/>
          <w:rtl/>
        </w:rPr>
        <w:t>البيانات الشخصية</w:t>
      </w:r>
    </w:p>
    <w:p w14:paraId="415CE8D8" w14:textId="0DE0F199" w:rsidR="00E16C5F" w:rsidRPr="0069105B" w:rsidRDefault="0069105B">
      <w:pPr>
        <w:wordWrap w:val="0"/>
        <w:rPr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ال</w:t>
      </w: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اسم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 xml:space="preserve">          </w:t>
      </w:r>
      <w:r>
        <w:rPr>
          <w:rFonts w:hint="cs"/>
          <w:b/>
          <w:bCs/>
          <w:sz w:val="28"/>
          <w:szCs w:val="28"/>
          <w:rtl/>
          <w:lang w:bidi="ar-EG"/>
        </w:rPr>
        <w:t>: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 xml:space="preserve">         </w:t>
      </w:r>
      <w:r w:rsidRPr="0069105B">
        <w:rPr>
          <w:rFonts w:hint="cs"/>
          <w:b/>
          <w:bCs/>
          <w:sz w:val="28"/>
          <w:szCs w:val="28"/>
          <w:rtl/>
        </w:rPr>
        <w:t>محاسن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 xml:space="preserve"> </w:t>
      </w:r>
      <w:r w:rsidRPr="0069105B">
        <w:rPr>
          <w:rFonts w:hint="cs"/>
          <w:b/>
          <w:bCs/>
          <w:sz w:val="28"/>
          <w:szCs w:val="28"/>
          <w:rtl/>
        </w:rPr>
        <w:t>صلاح عبد الكريم</w:t>
      </w:r>
    </w:p>
    <w:p w14:paraId="245D7718" w14:textId="3CDB8B5A" w:rsidR="00E16C5F" w:rsidRPr="0069105B" w:rsidRDefault="0069105B">
      <w:pPr>
        <w:rPr>
          <w:b/>
          <w:bCs/>
          <w:sz w:val="28"/>
          <w:szCs w:val="28"/>
        </w:rPr>
      </w:pP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ال</w:t>
      </w: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اسم  بالانجليزية </w:t>
      </w:r>
      <w:r>
        <w:rPr>
          <w:rFonts w:hint="cs"/>
          <w:b/>
          <w:bCs/>
          <w:sz w:val="28"/>
          <w:szCs w:val="28"/>
          <w:rtl/>
        </w:rPr>
        <w:t>:</w:t>
      </w:r>
      <w:r>
        <w:rPr>
          <w:b/>
          <w:bCs/>
          <w:sz w:val="28"/>
          <w:szCs w:val="28"/>
        </w:rPr>
        <w:t xml:space="preserve">Mahasen Salah Abd elkareem      </w:t>
      </w:r>
    </w:p>
    <w:p w14:paraId="30AE9848" w14:textId="1401387E" w:rsidR="00E16C5F" w:rsidRPr="0069105B" w:rsidRDefault="0069105B">
      <w:pPr>
        <w:rPr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الدرجة الوظيفية الحالية</w:t>
      </w:r>
      <w:r w:rsidRPr="0069105B">
        <w:rPr>
          <w:rFonts w:hint="cs"/>
          <w:b/>
          <w:bCs/>
          <w:sz w:val="28"/>
          <w:szCs w:val="28"/>
          <w:rtl/>
        </w:rPr>
        <w:t xml:space="preserve">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</w:t>
      </w:r>
      <w:r>
        <w:rPr>
          <w:rFonts w:hint="cs"/>
          <w:b/>
          <w:bCs/>
          <w:sz w:val="28"/>
          <w:szCs w:val="28"/>
          <w:rtl/>
        </w:rPr>
        <w:t xml:space="preserve">   </w:t>
      </w:r>
      <w:r w:rsidRPr="0069105B">
        <w:rPr>
          <w:rFonts w:hint="cs"/>
          <w:b/>
          <w:bCs/>
          <w:sz w:val="28"/>
          <w:szCs w:val="28"/>
          <w:rtl/>
        </w:rPr>
        <w:t xml:space="preserve">  </w:t>
      </w: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معيد</w:t>
      </w:r>
      <w:r w:rsidRPr="0069105B">
        <w:rPr>
          <w:rFonts w:hint="cs"/>
          <w:b/>
          <w:bCs/>
          <w:sz w:val="28"/>
          <w:szCs w:val="28"/>
          <w:rtl/>
        </w:rPr>
        <w:t>ة</w:t>
      </w:r>
    </w:p>
    <w:p w14:paraId="3514BD5A" w14:textId="29D60EC4" w:rsidR="00E16C5F" w:rsidRPr="0069105B" w:rsidRDefault="0069105B">
      <w:pPr>
        <w:wordWrap w:val="0"/>
        <w:rPr>
          <w:b/>
          <w:bCs/>
          <w:sz w:val="28"/>
          <w:szCs w:val="28"/>
          <w:rtl/>
          <w:lang w:bidi="ar-EG"/>
        </w:rPr>
      </w:pPr>
      <w:bookmarkStart w:id="0" w:name="_Hlk508272112"/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الحالة الوظيفية الحالية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</w:t>
      </w:r>
      <w:r>
        <w:rPr>
          <w:rFonts w:hint="cs"/>
          <w:b/>
          <w:bCs/>
          <w:sz w:val="28"/>
          <w:szCs w:val="28"/>
          <w:rtl/>
        </w:rPr>
        <w:t xml:space="preserve">  </w:t>
      </w:r>
      <w:r w:rsidRPr="0069105B">
        <w:rPr>
          <w:rFonts w:hint="cs"/>
          <w:b/>
          <w:bCs/>
          <w:sz w:val="28"/>
          <w:szCs w:val="28"/>
          <w:rtl/>
        </w:rPr>
        <w:t xml:space="preserve"> 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>قائمة بالعمل</w:t>
      </w:r>
    </w:p>
    <w:p w14:paraId="77B0EC33" w14:textId="6C81BC74" w:rsidR="00E16C5F" w:rsidRPr="0069105B" w:rsidRDefault="0069105B">
      <w:pPr>
        <w:wordWrap w:val="0"/>
        <w:rPr>
          <w:rFonts w:cs="Arial"/>
          <w:b/>
          <w:bCs/>
          <w:sz w:val="28"/>
          <w:szCs w:val="28"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القسم  </w:t>
      </w:r>
      <w:r w:rsidRPr="0069105B">
        <w:rPr>
          <w:rFonts w:hint="cs"/>
          <w:b/>
          <w:bCs/>
          <w:sz w:val="28"/>
          <w:szCs w:val="28"/>
          <w:rtl/>
        </w:rPr>
        <w:t xml:space="preserve">            </w:t>
      </w:r>
      <w:r>
        <w:rPr>
          <w:rFonts w:hint="cs"/>
          <w:b/>
          <w:bCs/>
          <w:sz w:val="28"/>
          <w:szCs w:val="28"/>
          <w:rtl/>
        </w:rPr>
        <w:t xml:space="preserve">: </w:t>
      </w:r>
      <w:r w:rsidRPr="0069105B">
        <w:rPr>
          <w:rFonts w:hint="cs"/>
          <w:b/>
          <w:bCs/>
          <w:sz w:val="28"/>
          <w:szCs w:val="28"/>
          <w:rtl/>
        </w:rPr>
        <w:t xml:space="preserve">          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البساتين -فرع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  <w:lang w:bidi="ar-EG"/>
        </w:rPr>
        <w:t xml:space="preserve"> 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الفاكهة</w:t>
      </w:r>
    </w:p>
    <w:p w14:paraId="59625DCE" w14:textId="30FA0A19" w:rsidR="00E16C5F" w:rsidRPr="0069105B" w:rsidRDefault="0069105B">
      <w:pPr>
        <w:rPr>
          <w:b/>
          <w:bCs/>
          <w:sz w:val="28"/>
          <w:szCs w:val="28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الديانة </w:t>
      </w:r>
      <w:r w:rsidRPr="0069105B">
        <w:rPr>
          <w:rFonts w:hint="cs"/>
          <w:b/>
          <w:bCs/>
          <w:sz w:val="28"/>
          <w:szCs w:val="28"/>
          <w:rtl/>
        </w:rPr>
        <w:t xml:space="preserve">         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    </w:t>
      </w: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مسل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مة</w:t>
      </w:r>
    </w:p>
    <w:p w14:paraId="2DB59CA7" w14:textId="6B475839" w:rsidR="00E16C5F" w:rsidRPr="0069105B" w:rsidRDefault="0069105B">
      <w:pPr>
        <w:wordWrap w:val="0"/>
        <w:rPr>
          <w:b/>
          <w:bCs/>
          <w:sz w:val="28"/>
          <w:szCs w:val="28"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العنوان الحالي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الاقصر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 xml:space="preserve"> </w:t>
      </w:r>
      <w:r w:rsidRPr="0069105B">
        <w:rPr>
          <w:rFonts w:hint="cs"/>
          <w:b/>
          <w:bCs/>
          <w:sz w:val="28"/>
          <w:szCs w:val="28"/>
          <w:rtl/>
        </w:rPr>
        <w:t>البياضية</w:t>
      </w:r>
    </w:p>
    <w:p w14:paraId="2B476CF7" w14:textId="568B9F1B" w:rsidR="00E16C5F" w:rsidRPr="0069105B" w:rsidRDefault="0069105B">
      <w:pPr>
        <w:rPr>
          <w:b/>
          <w:bCs/>
          <w:sz w:val="28"/>
          <w:szCs w:val="28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التخصص العام</w:t>
      </w:r>
      <w:r w:rsidRPr="0069105B">
        <w:rPr>
          <w:rFonts w:hint="cs"/>
          <w:b/>
          <w:bCs/>
          <w:sz w:val="28"/>
          <w:szCs w:val="28"/>
          <w:rtl/>
        </w:rPr>
        <w:t xml:space="preserve"> 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  </w:t>
      </w:r>
      <w:r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فاكهة</w:t>
      </w:r>
    </w:p>
    <w:p w14:paraId="6E2BFF58" w14:textId="33571892" w:rsidR="00E16C5F" w:rsidRPr="0069105B" w:rsidRDefault="0069105B">
      <w:pPr>
        <w:rPr>
          <w:rFonts w:cs="Arial"/>
          <w:b/>
          <w:bCs/>
          <w:sz w:val="28"/>
          <w:szCs w:val="28"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تاريخ الميلاد </w:t>
      </w:r>
      <w:r w:rsidRPr="0069105B">
        <w:rPr>
          <w:rFonts w:hint="cs"/>
          <w:b/>
          <w:bCs/>
          <w:sz w:val="28"/>
          <w:szCs w:val="28"/>
          <w:rtl/>
        </w:rPr>
        <w:t xml:space="preserve"> 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  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7/9/19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  <w:lang w:bidi="ar-EG"/>
        </w:rPr>
        <w:t>96</w:t>
      </w:r>
    </w:p>
    <w:p w14:paraId="28EFB4FA" w14:textId="2F565FD9" w:rsidR="00E16C5F" w:rsidRPr="0069105B" w:rsidRDefault="0069105B">
      <w:pPr>
        <w:wordWrap w:val="0"/>
        <w:rPr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>مكان الميلاد</w:t>
      </w:r>
      <w:r w:rsidRPr="0069105B">
        <w:rPr>
          <w:rFonts w:hint="cs"/>
          <w:b/>
          <w:bCs/>
          <w:sz w:val="28"/>
          <w:szCs w:val="28"/>
          <w:rtl/>
        </w:rPr>
        <w:t xml:space="preserve">  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   نجع</w:t>
      </w:r>
      <w:r w:rsidRPr="0069105B">
        <w:rPr>
          <w:rFonts w:hint="cs"/>
          <w:b/>
          <w:bCs/>
          <w:sz w:val="28"/>
          <w:szCs w:val="28"/>
          <w:rtl/>
          <w:lang w:bidi="ar-EG"/>
        </w:rPr>
        <w:t xml:space="preserve"> </w:t>
      </w:r>
      <w:r w:rsidRPr="0069105B">
        <w:rPr>
          <w:rFonts w:hint="cs"/>
          <w:b/>
          <w:bCs/>
          <w:sz w:val="28"/>
          <w:szCs w:val="28"/>
          <w:rtl/>
        </w:rPr>
        <w:t>حمادى</w:t>
      </w:r>
    </w:p>
    <w:p w14:paraId="0EFEA4C7" w14:textId="1FA7D443" w:rsidR="00E16C5F" w:rsidRPr="0069105B" w:rsidRDefault="0069105B">
      <w:pPr>
        <w:rPr>
          <w:rFonts w:cs="Arial"/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rtl/>
        </w:rPr>
        <w:t xml:space="preserve">تاريخ التعيين </w:t>
      </w:r>
      <w:r w:rsidRPr="0069105B">
        <w:rPr>
          <w:rFonts w:hint="cs"/>
          <w:b/>
          <w:bCs/>
          <w:sz w:val="28"/>
          <w:szCs w:val="28"/>
          <w:rtl/>
        </w:rPr>
        <w:t xml:space="preserve">  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     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  <w:lang w:bidi="ar-EG"/>
        </w:rPr>
        <w:t>27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/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  <w:lang w:bidi="ar-EG"/>
        </w:rPr>
        <w:t>10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</w:rPr>
        <w:t>/2</w:t>
      </w:r>
      <w:r w:rsidRPr="0069105B">
        <w:rPr>
          <w:rFonts w:ascii="Arial" w:eastAsia="Arial" w:hAnsi="Arial" w:cs="Arial" w:hint="cs"/>
          <w:b/>
          <w:bCs/>
          <w:color w:val="000000"/>
          <w:sz w:val="28"/>
          <w:szCs w:val="28"/>
          <w:rtl/>
          <w:lang w:bidi="ar-EG"/>
        </w:rPr>
        <w:t>019</w:t>
      </w:r>
    </w:p>
    <w:p w14:paraId="5A04247B" w14:textId="02B53EF0" w:rsidR="00E16C5F" w:rsidRPr="0069105B" w:rsidRDefault="0069105B">
      <w:pPr>
        <w:rPr>
          <w:b/>
          <w:bCs/>
          <w:sz w:val="28"/>
          <w:szCs w:val="28"/>
          <w:rtl/>
          <w:lang w:bidi="ar-EG"/>
        </w:rPr>
      </w:pPr>
      <w:r w:rsidRPr="0069105B">
        <w:rPr>
          <w:rFonts w:hint="cs"/>
          <w:b/>
          <w:bCs/>
          <w:sz w:val="28"/>
          <w:szCs w:val="28"/>
          <w:rtl/>
        </w:rPr>
        <w:t xml:space="preserve">البريد الإلكترونى  </w:t>
      </w:r>
      <w:r>
        <w:rPr>
          <w:rFonts w:hint="cs"/>
          <w:b/>
          <w:bCs/>
          <w:sz w:val="28"/>
          <w:szCs w:val="28"/>
          <w:rtl/>
        </w:rPr>
        <w:t>:</w:t>
      </w:r>
      <w:r w:rsidRPr="0069105B">
        <w:rPr>
          <w:rFonts w:hint="cs"/>
          <w:b/>
          <w:bCs/>
          <w:sz w:val="28"/>
          <w:szCs w:val="28"/>
          <w:rtl/>
        </w:rPr>
        <w:t xml:space="preserve">   </w:t>
      </w:r>
      <w:r>
        <w:rPr>
          <w:b/>
          <w:bCs/>
          <w:sz w:val="28"/>
          <w:szCs w:val="28"/>
        </w:rPr>
        <w:t>mahasensalal96@gmail.com</w:t>
      </w:r>
    </w:p>
    <w:p w14:paraId="6BF879BE" w14:textId="77777777" w:rsidR="00E16C5F" w:rsidRPr="0069105B" w:rsidRDefault="0069105B">
      <w:pPr>
        <w:rPr>
          <w:b/>
          <w:bCs/>
          <w:sz w:val="28"/>
          <w:szCs w:val="28"/>
          <w:rtl/>
          <w:lang w:bidi="ar-EG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u w:val="single"/>
          <w:rtl/>
        </w:rPr>
        <w:t>بيانات المؤهلات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2"/>
        <w:gridCol w:w="1653"/>
        <w:gridCol w:w="1883"/>
        <w:gridCol w:w="1431"/>
        <w:gridCol w:w="1418"/>
        <w:gridCol w:w="629"/>
      </w:tblGrid>
      <w:tr w:rsidR="00E16C5F" w:rsidRPr="0069105B" w14:paraId="6CBE8E7B" w14:textId="77777777">
        <w:trPr>
          <w:trHeight w:val="486"/>
        </w:trPr>
        <w:tc>
          <w:tcPr>
            <w:tcW w:w="1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35FEA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التقدير</w:t>
            </w:r>
          </w:p>
        </w:tc>
        <w:tc>
          <w:tcPr>
            <w:tcW w:w="17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37172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الجامعة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3E94D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الدولة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9DC02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تاريخ الحصول علي المؤهل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9F292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المؤهل</w:t>
            </w:r>
          </w:p>
        </w:tc>
        <w:tc>
          <w:tcPr>
            <w:tcW w:w="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BAD91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م</w:t>
            </w:r>
          </w:p>
        </w:tc>
      </w:tr>
      <w:tr w:rsidR="00E16C5F" w:rsidRPr="0069105B" w14:paraId="0318A137" w14:textId="77777777">
        <w:trPr>
          <w:trHeight w:val="279"/>
        </w:trPr>
        <w:tc>
          <w:tcPr>
            <w:tcW w:w="1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CF9B8" w14:textId="631B9E59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 w:hint="cs"/>
                <w:b/>
                <w:bCs/>
                <w:color w:val="000000"/>
                <w:sz w:val="28"/>
                <w:szCs w:val="28"/>
                <w:rtl/>
              </w:rPr>
              <w:t>امتياز مع مرتبة الشرف</w:t>
            </w:r>
          </w:p>
        </w:tc>
        <w:tc>
          <w:tcPr>
            <w:tcW w:w="17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B4FD8F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 xml:space="preserve">جامعة جنوب الوادي/ كلية </w:t>
            </w:r>
            <w:r w:rsidRPr="0069105B">
              <w:rPr>
                <w:rFonts w:ascii="Arial" w:eastAsia="Arial" w:hAnsi="Arial" w:cs="Arial" w:hint="cs"/>
                <w:b/>
                <w:bCs/>
                <w:color w:val="000000"/>
                <w:sz w:val="28"/>
                <w:szCs w:val="28"/>
                <w:rtl/>
              </w:rPr>
              <w:t>الزراعة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01823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مصر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5AD19B" w14:textId="77777777" w:rsidR="00E16C5F" w:rsidRPr="0069105B" w:rsidRDefault="0069105B">
            <w:pPr>
              <w:rPr>
                <w:b/>
                <w:bCs/>
                <w:sz w:val="28"/>
                <w:szCs w:val="28"/>
                <w:lang w:bidi="ar-EG"/>
              </w:rPr>
            </w:pPr>
            <w:r w:rsidRPr="0069105B">
              <w:rPr>
                <w:b/>
                <w:bCs/>
                <w:sz w:val="28"/>
                <w:szCs w:val="28"/>
                <w:lang w:bidi="ar-EG"/>
              </w:rPr>
              <w:t>30/6/2018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7E772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69105B">
              <w:rPr>
                <w:rFonts w:ascii="Arial" w:eastAsia="Arial" w:hAnsi="Arial" w:cs="Arial" w:hint="cs"/>
                <w:b/>
                <w:bCs/>
                <w:color w:val="000000"/>
                <w:sz w:val="28"/>
                <w:szCs w:val="28"/>
                <w:rtl/>
              </w:rPr>
              <w:t>بكالوريوس العلوم الزراعية</w:t>
            </w:r>
          </w:p>
        </w:tc>
        <w:tc>
          <w:tcPr>
            <w:tcW w:w="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6ECD6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1</w:t>
            </w:r>
          </w:p>
        </w:tc>
      </w:tr>
    </w:tbl>
    <w:p w14:paraId="62ED7BCB" w14:textId="77777777" w:rsidR="00E16C5F" w:rsidRPr="0069105B" w:rsidRDefault="0069105B">
      <w:pPr>
        <w:rPr>
          <w:b/>
          <w:bCs/>
          <w:sz w:val="28"/>
          <w:szCs w:val="28"/>
        </w:rPr>
      </w:pPr>
      <w:r w:rsidRPr="0069105B">
        <w:rPr>
          <w:rFonts w:ascii="Arial" w:eastAsia="Arial" w:hAnsi="Arial" w:cs="Arial"/>
          <w:b/>
          <w:bCs/>
          <w:color w:val="000000"/>
          <w:sz w:val="28"/>
          <w:szCs w:val="28"/>
          <w:u w:val="single"/>
          <w:rtl/>
        </w:rPr>
        <w:lastRenderedPageBreak/>
        <w:t>التدرج الوظيفي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76"/>
        <w:gridCol w:w="3574"/>
        <w:gridCol w:w="636"/>
      </w:tblGrid>
      <w:tr w:rsidR="00E16C5F" w:rsidRPr="0069105B" w14:paraId="47034B55" w14:textId="77777777">
        <w:trPr>
          <w:trHeight w:val="279"/>
        </w:trPr>
        <w:tc>
          <w:tcPr>
            <w:tcW w:w="4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2F928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تاريخ شغل الوظيفة</w:t>
            </w:r>
          </w:p>
        </w:tc>
        <w:tc>
          <w:tcPr>
            <w:tcW w:w="3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D5F48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الدرجة الوظيفية</w:t>
            </w:r>
          </w:p>
        </w:tc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D0847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م</w:t>
            </w:r>
          </w:p>
        </w:tc>
      </w:tr>
      <w:tr w:rsidR="00E16C5F" w:rsidRPr="0069105B" w14:paraId="16B72B71" w14:textId="77777777">
        <w:trPr>
          <w:trHeight w:val="279"/>
        </w:trPr>
        <w:tc>
          <w:tcPr>
            <w:tcW w:w="41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DD6EA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</w:rPr>
              <w:t>27</w:t>
            </w:r>
            <w:r w:rsidRPr="0069105B">
              <w:rPr>
                <w:rFonts w:ascii="Arial" w:eastAsia="Arial" w:hAnsi="Arial" w:cs="Arial" w:hint="cs"/>
                <w:b/>
                <w:bCs/>
                <w:color w:val="000000"/>
                <w:sz w:val="28"/>
                <w:szCs w:val="28"/>
                <w:rtl/>
              </w:rPr>
              <w:t>/</w:t>
            </w: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</w:rPr>
              <w:t>10</w:t>
            </w:r>
            <w:r w:rsidRPr="0069105B">
              <w:rPr>
                <w:rFonts w:ascii="Arial" w:eastAsia="Arial" w:hAnsi="Arial" w:cs="Arial" w:hint="cs"/>
                <w:b/>
                <w:bCs/>
                <w:color w:val="000000"/>
                <w:sz w:val="28"/>
                <w:szCs w:val="28"/>
                <w:rtl/>
              </w:rPr>
              <w:t>/</w:t>
            </w: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</w:rPr>
              <w:t>2019</w:t>
            </w:r>
          </w:p>
        </w:tc>
        <w:tc>
          <w:tcPr>
            <w:tcW w:w="3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DAC372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معيد</w:t>
            </w:r>
            <w:r w:rsidRPr="0069105B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</w:p>
        </w:tc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8D098" w14:textId="77777777" w:rsidR="00E16C5F" w:rsidRPr="0069105B" w:rsidRDefault="0069105B">
            <w:pPr>
              <w:jc w:val="center"/>
              <w:rPr>
                <w:b/>
                <w:bCs/>
                <w:sz w:val="28"/>
                <w:szCs w:val="28"/>
              </w:rPr>
            </w:pPr>
            <w:r w:rsidRPr="0069105B">
              <w:rPr>
                <w:rFonts w:ascii="Arial" w:eastAsia="Arial" w:hAnsi="Arial" w:cs="Arial"/>
                <w:b/>
                <w:bCs/>
                <w:color w:val="000000"/>
                <w:sz w:val="28"/>
                <w:szCs w:val="28"/>
                <w:rtl/>
              </w:rPr>
              <w:t>1</w:t>
            </w:r>
          </w:p>
        </w:tc>
      </w:tr>
    </w:tbl>
    <w:p w14:paraId="0C0A47D3" w14:textId="6FD463E9" w:rsidR="00E16C5F" w:rsidRPr="0069105B" w:rsidRDefault="0069105B">
      <w:pPr>
        <w:rPr>
          <w:b/>
          <w:bCs/>
          <w:sz w:val="28"/>
          <w:szCs w:val="28"/>
          <w:u w:val="single"/>
          <w:rtl/>
          <w:lang w:bidi="ar-EG"/>
        </w:rPr>
      </w:pPr>
      <w:r w:rsidRPr="0069105B">
        <w:rPr>
          <w:rFonts w:hint="cs"/>
          <w:b/>
          <w:bCs/>
          <w:sz w:val="28"/>
          <w:szCs w:val="28"/>
          <w:u w:val="single"/>
          <w:rtl/>
        </w:rPr>
        <w:t>الدورات</w:t>
      </w:r>
      <w:r w:rsidR="00EC404F">
        <w:rPr>
          <w:rFonts w:hint="cs"/>
          <w:b/>
          <w:bCs/>
          <w:sz w:val="28"/>
          <w:szCs w:val="28"/>
          <w:u w:val="single"/>
          <w:rtl/>
        </w:rPr>
        <w:t xml:space="preserve"> والمؤتمرات</w:t>
      </w:r>
    </w:p>
    <w:tbl>
      <w:tblPr>
        <w:tblStyle w:val="TableGrid"/>
        <w:bidiVisual/>
        <w:tblW w:w="8364" w:type="dxa"/>
        <w:tblInd w:w="158" w:type="dxa"/>
        <w:tblLook w:val="04A0" w:firstRow="1" w:lastRow="0" w:firstColumn="1" w:lastColumn="0" w:noHBand="0" w:noVBand="1"/>
      </w:tblPr>
      <w:tblGrid>
        <w:gridCol w:w="620"/>
        <w:gridCol w:w="7744"/>
      </w:tblGrid>
      <w:tr w:rsidR="00E16C5F" w:rsidRPr="0069105B" w14:paraId="5E37D569" w14:textId="77777777">
        <w:trPr>
          <w:trHeight w:val="814"/>
        </w:trPr>
        <w:tc>
          <w:tcPr>
            <w:tcW w:w="620" w:type="dxa"/>
          </w:tcPr>
          <w:p w14:paraId="01721EDB" w14:textId="77777777" w:rsidR="00E16C5F" w:rsidRPr="0069105B" w:rsidRDefault="0069105B">
            <w:pPr>
              <w:spacing w:after="0" w:line="240" w:lineRule="auto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69105B">
              <w:rPr>
                <w:rFonts w:hint="cs"/>
                <w:b/>
                <w:bCs/>
                <w:sz w:val="28"/>
                <w:szCs w:val="28"/>
                <w:u w:val="single"/>
                <w:rtl/>
              </w:rPr>
              <w:t>م</w:t>
            </w:r>
          </w:p>
        </w:tc>
        <w:tc>
          <w:tcPr>
            <w:tcW w:w="7744" w:type="dxa"/>
          </w:tcPr>
          <w:p w14:paraId="121669B0" w14:textId="77777777" w:rsidR="00E16C5F" w:rsidRPr="0069105B" w:rsidRDefault="0069105B">
            <w:pPr>
              <w:spacing w:after="0" w:line="240" w:lineRule="auto"/>
              <w:rPr>
                <w:b/>
                <w:bCs/>
                <w:sz w:val="28"/>
                <w:szCs w:val="28"/>
                <w:lang w:bidi="ar-EG"/>
              </w:rPr>
            </w:pPr>
            <w:r w:rsidRPr="0069105B">
              <w:rPr>
                <w:rFonts w:hint="cs"/>
                <w:b/>
                <w:bCs/>
                <w:sz w:val="28"/>
                <w:szCs w:val="28"/>
                <w:rtl/>
              </w:rPr>
              <w:t>1-دورة</w:t>
            </w:r>
            <w:r w:rsidRPr="0069105B">
              <w:rPr>
                <w:b/>
                <w:bCs/>
                <w:sz w:val="28"/>
                <w:szCs w:val="28"/>
                <w:lang w:bidi="ar-EG"/>
              </w:rPr>
              <w:t xml:space="preserve">ICDL   </w:t>
            </w:r>
          </w:p>
          <w:p w14:paraId="33DB3487" w14:textId="77777777" w:rsidR="00E16C5F" w:rsidRDefault="0069105B">
            <w:pPr>
              <w:spacing w:after="0" w:line="240" w:lineRule="auto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69105B">
              <w:rPr>
                <w:b/>
                <w:bCs/>
                <w:sz w:val="28"/>
                <w:szCs w:val="28"/>
                <w:rtl/>
              </w:rPr>
              <w:t>2-دورة إعداد معلم</w:t>
            </w:r>
            <w:r w:rsidRPr="0069105B">
              <w:rPr>
                <w:b/>
                <w:bCs/>
                <w:sz w:val="28"/>
                <w:szCs w:val="28"/>
                <w:u w:val="single"/>
                <w:rtl/>
              </w:rPr>
              <w:t xml:space="preserve"> </w:t>
            </w:r>
          </w:p>
          <w:p w14:paraId="00E14C46" w14:textId="04C46371" w:rsidR="00EC404F" w:rsidRPr="0069105B" w:rsidRDefault="00EC404F" w:rsidP="00EC404F">
            <w:pPr>
              <w:spacing w:after="0" w:line="240" w:lineRule="auto"/>
              <w:rPr>
                <w:b/>
                <w:bCs/>
                <w:sz w:val="28"/>
                <w:szCs w:val="28"/>
                <w:u w:val="single"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u w:val="single"/>
                <w:rtl/>
                <w:lang w:bidi="ar-EG"/>
              </w:rPr>
              <w:t xml:space="preserve">3- دورة </w:t>
            </w:r>
            <w:r>
              <w:rPr>
                <w:b/>
                <w:bCs/>
                <w:sz w:val="28"/>
                <w:szCs w:val="28"/>
                <w:u w:val="single"/>
                <w:lang w:bidi="ar-EG"/>
              </w:rPr>
              <w:t>EPT</w:t>
            </w:r>
          </w:p>
        </w:tc>
      </w:tr>
      <w:tr w:rsidR="00E16C5F" w:rsidRPr="0069105B" w14:paraId="156EDF94" w14:textId="77777777">
        <w:trPr>
          <w:trHeight w:val="814"/>
        </w:trPr>
        <w:tc>
          <w:tcPr>
            <w:tcW w:w="620" w:type="dxa"/>
          </w:tcPr>
          <w:p w14:paraId="1F02F347" w14:textId="77777777" w:rsidR="00E16C5F" w:rsidRPr="0069105B" w:rsidRDefault="0069105B">
            <w:pPr>
              <w:spacing w:after="0" w:line="240" w:lineRule="auto"/>
              <w:rPr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 w:rsidRPr="0069105B">
              <w:rPr>
                <w:rFonts w:hint="cs"/>
                <w:b/>
                <w:bCs/>
                <w:sz w:val="28"/>
                <w:szCs w:val="28"/>
                <w:u w:val="single"/>
                <w:rtl/>
                <w:lang w:bidi="ar-EG"/>
              </w:rPr>
              <w:t>م</w:t>
            </w:r>
          </w:p>
        </w:tc>
        <w:tc>
          <w:tcPr>
            <w:tcW w:w="7744" w:type="dxa"/>
          </w:tcPr>
          <w:p w14:paraId="4F3BB51F" w14:textId="6A7E301A" w:rsidR="00E16C5F" w:rsidRPr="0069105B" w:rsidRDefault="00EC404F" w:rsidP="00EC404F">
            <w:pPr>
              <w:wordWrap w:val="0"/>
              <w:spacing w:after="0" w:line="240" w:lineRule="auto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4-</w:t>
            </w:r>
            <w:r w:rsidR="0069105B" w:rsidRPr="0069105B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دورة النشر العلمي</w:t>
            </w:r>
          </w:p>
          <w:p w14:paraId="40A0474B" w14:textId="0785C198" w:rsidR="00E16C5F" w:rsidRPr="0069105B" w:rsidRDefault="00EC404F" w:rsidP="00EC404F">
            <w:pPr>
              <w:wordWrap w:val="0"/>
              <w:spacing w:after="0" w:line="240" w:lineRule="auto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5-</w:t>
            </w:r>
            <w:r w:rsidR="0069105B" w:rsidRPr="0069105B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دورة التحول الرقمي</w:t>
            </w:r>
          </w:p>
          <w:p w14:paraId="5FDBEAB3" w14:textId="626330EE" w:rsidR="00E16C5F" w:rsidRPr="0069105B" w:rsidRDefault="00EC404F" w:rsidP="00EC404F">
            <w:pPr>
              <w:spacing w:after="0" w:line="240" w:lineRule="auto"/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6-</w:t>
            </w:r>
            <w:r w:rsidR="0069105B" w:rsidRPr="0069105B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دورة العرض الفعال</w:t>
            </w:r>
          </w:p>
          <w:p w14:paraId="322219B7" w14:textId="77777777" w:rsidR="00E16C5F" w:rsidRDefault="00EC404F" w:rsidP="00EC404F">
            <w:pPr>
              <w:spacing w:after="0" w:line="240" w:lineRule="auto"/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7-</w:t>
            </w:r>
            <w:r w:rsidR="0069105B" w:rsidRPr="0069105B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دورة سلوكيات المهنة</w:t>
            </w:r>
          </w:p>
          <w:p w14:paraId="12C7C8CB" w14:textId="5B5C8CED" w:rsidR="00EC404F" w:rsidRPr="0069105B" w:rsidRDefault="00EC404F" w:rsidP="00EC404F">
            <w:pPr>
              <w:spacing w:after="0" w:line="240" w:lineRule="auto"/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8-  دورة اخلاقيات البحث العلمى</w:t>
            </w:r>
          </w:p>
        </w:tc>
      </w:tr>
      <w:tr w:rsidR="00EC404F" w:rsidRPr="0069105B" w14:paraId="73F1C9EC" w14:textId="77777777">
        <w:trPr>
          <w:trHeight w:val="814"/>
        </w:trPr>
        <w:tc>
          <w:tcPr>
            <w:tcW w:w="620" w:type="dxa"/>
          </w:tcPr>
          <w:p w14:paraId="77335F8E" w14:textId="1DDC4CAF" w:rsidR="00EC404F" w:rsidRPr="0069105B" w:rsidRDefault="00EC404F">
            <w:pPr>
              <w:spacing w:after="0" w:line="240" w:lineRule="auto"/>
              <w:rPr>
                <w:rFonts w:hint="cs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u w:val="single"/>
                <w:rtl/>
                <w:lang w:bidi="ar-EG"/>
              </w:rPr>
              <w:t>م</w:t>
            </w:r>
          </w:p>
        </w:tc>
        <w:tc>
          <w:tcPr>
            <w:tcW w:w="7744" w:type="dxa"/>
          </w:tcPr>
          <w:p w14:paraId="08E5D38F" w14:textId="55B63016" w:rsidR="00EC404F" w:rsidRDefault="00EC404F" w:rsidP="00EC404F">
            <w:pPr>
              <w:wordWrap w:val="0"/>
              <w:spacing w:after="0" w:line="240" w:lineRule="auto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9- مؤتمر</w:t>
            </w:r>
            <w:r w:rsidR="00CE4CE4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الدولى السابع ل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 xml:space="preserve">شباب الباحثين لعلوم الزراعة </w:t>
            </w:r>
          </w:p>
        </w:tc>
      </w:tr>
    </w:tbl>
    <w:p w14:paraId="5983DD59" w14:textId="77777777" w:rsidR="00E16C5F" w:rsidRPr="0069105B" w:rsidRDefault="00E16C5F">
      <w:pPr>
        <w:rPr>
          <w:b/>
          <w:bCs/>
          <w:sz w:val="28"/>
          <w:szCs w:val="28"/>
          <w:u w:val="single"/>
          <w:rtl/>
        </w:rPr>
      </w:pPr>
    </w:p>
    <w:p w14:paraId="32CF7C18" w14:textId="77777777" w:rsidR="00E16C5F" w:rsidRPr="0069105B" w:rsidRDefault="00E16C5F">
      <w:pPr>
        <w:rPr>
          <w:b/>
          <w:bCs/>
          <w:sz w:val="28"/>
          <w:szCs w:val="28"/>
          <w:u w:val="single"/>
        </w:rPr>
      </w:pPr>
    </w:p>
    <w:p w14:paraId="5CD8799C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77BE4E27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5AC9315E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7377BF15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53EA83F6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66D54D9B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200F19F6" w14:textId="77777777" w:rsidR="00E16C5F" w:rsidRPr="0069105B" w:rsidRDefault="00E16C5F">
      <w:pPr>
        <w:rPr>
          <w:b/>
          <w:bCs/>
          <w:sz w:val="28"/>
          <w:szCs w:val="28"/>
        </w:rPr>
      </w:pPr>
    </w:p>
    <w:bookmarkEnd w:id="0"/>
    <w:p w14:paraId="7E63C65C" w14:textId="77777777" w:rsidR="00E16C5F" w:rsidRPr="0069105B" w:rsidRDefault="00E16C5F">
      <w:pPr>
        <w:rPr>
          <w:b/>
          <w:bCs/>
          <w:sz w:val="28"/>
          <w:szCs w:val="28"/>
          <w:rtl/>
          <w:lang w:bidi="ar-EG"/>
        </w:rPr>
      </w:pPr>
    </w:p>
    <w:p w14:paraId="54BDA903" w14:textId="77777777" w:rsidR="00E16C5F" w:rsidRPr="0069105B" w:rsidRDefault="00E16C5F">
      <w:pPr>
        <w:rPr>
          <w:b/>
          <w:bCs/>
          <w:sz w:val="28"/>
          <w:szCs w:val="28"/>
        </w:rPr>
      </w:pPr>
    </w:p>
    <w:p w14:paraId="0B09C005" w14:textId="77777777" w:rsidR="00E16C5F" w:rsidRPr="0069105B" w:rsidRDefault="00E16C5F">
      <w:pPr>
        <w:rPr>
          <w:b/>
          <w:bCs/>
          <w:sz w:val="28"/>
          <w:szCs w:val="28"/>
          <w:rtl/>
          <w:lang w:bidi="ar-EG"/>
        </w:rPr>
      </w:pPr>
    </w:p>
    <w:p w14:paraId="101830D3" w14:textId="77777777" w:rsidR="00E16C5F" w:rsidRPr="0069105B" w:rsidRDefault="00E16C5F">
      <w:pPr>
        <w:rPr>
          <w:b/>
          <w:bCs/>
          <w:sz w:val="28"/>
          <w:szCs w:val="28"/>
          <w:lang w:bidi="ar-EG"/>
        </w:rPr>
      </w:pPr>
    </w:p>
    <w:p w14:paraId="0B15BA30" w14:textId="77777777" w:rsidR="00E16C5F" w:rsidRPr="0069105B" w:rsidRDefault="00E16C5F">
      <w:pPr>
        <w:rPr>
          <w:b/>
          <w:bCs/>
          <w:sz w:val="28"/>
          <w:szCs w:val="28"/>
          <w:lang w:bidi="ar-EG"/>
        </w:rPr>
      </w:pPr>
    </w:p>
    <w:sectPr w:rsidR="00E16C5F" w:rsidRPr="0069105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D83C3" w14:textId="77777777" w:rsidR="00B57CDA" w:rsidRDefault="00B57CDA">
      <w:pPr>
        <w:spacing w:line="240" w:lineRule="auto"/>
      </w:pPr>
      <w:r>
        <w:separator/>
      </w:r>
    </w:p>
  </w:endnote>
  <w:endnote w:type="continuationSeparator" w:id="0">
    <w:p w14:paraId="28358B11" w14:textId="77777777" w:rsidR="00B57CDA" w:rsidRDefault="00B57C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BA6FB" w14:textId="77777777" w:rsidR="00B57CDA" w:rsidRDefault="00B57CDA">
      <w:pPr>
        <w:spacing w:after="0" w:line="240" w:lineRule="auto"/>
      </w:pPr>
      <w:r>
        <w:separator/>
      </w:r>
    </w:p>
  </w:footnote>
  <w:footnote w:type="continuationSeparator" w:id="0">
    <w:p w14:paraId="3A4C1B1A" w14:textId="77777777" w:rsidR="00B57CDA" w:rsidRDefault="00B57C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C48EE44"/>
    <w:multiLevelType w:val="singleLevel"/>
    <w:tmpl w:val="9C48EE44"/>
    <w:lvl w:ilvl="0">
      <w:start w:val="3"/>
      <w:numFmt w:val="decimal"/>
      <w:suff w:val="space"/>
      <w:lvlText w:val="%1-"/>
      <w:lvlJc w:val="left"/>
    </w:lvl>
  </w:abstractNum>
  <w:num w:numId="1" w16cid:durableId="529104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wNDMzNDMxNjQ3tjBT0lEKTi0uzszPAykwrAUAXYFNpCwAAAA="/>
  </w:docVars>
  <w:rsids>
    <w:rsidRoot w:val="00095A8C"/>
    <w:rsid w:val="00095A8C"/>
    <w:rsid w:val="001211A8"/>
    <w:rsid w:val="00295FCD"/>
    <w:rsid w:val="002C1B2D"/>
    <w:rsid w:val="002D02A0"/>
    <w:rsid w:val="00461727"/>
    <w:rsid w:val="00564B1A"/>
    <w:rsid w:val="0069105B"/>
    <w:rsid w:val="006E2E77"/>
    <w:rsid w:val="007F4FEE"/>
    <w:rsid w:val="008B051C"/>
    <w:rsid w:val="00974E49"/>
    <w:rsid w:val="00AE343E"/>
    <w:rsid w:val="00B57CDA"/>
    <w:rsid w:val="00C04EF0"/>
    <w:rsid w:val="00C157B1"/>
    <w:rsid w:val="00CE4CE4"/>
    <w:rsid w:val="00E16C5F"/>
    <w:rsid w:val="00EC404F"/>
    <w:rsid w:val="00F067A7"/>
    <w:rsid w:val="00F37482"/>
    <w:rsid w:val="00F7006A"/>
    <w:rsid w:val="00F76CD9"/>
    <w:rsid w:val="13C065A2"/>
    <w:rsid w:val="4E4B2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F22C2C8"/>
  <w15:docId w15:val="{0B30B67D-ED43-4818-8996-323A7B0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محاسن  صلاح</cp:lastModifiedBy>
  <cp:revision>8</cp:revision>
  <dcterms:created xsi:type="dcterms:W3CDTF">2018-11-13T08:20:00Z</dcterms:created>
  <dcterms:modified xsi:type="dcterms:W3CDTF">2024-09-29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84</vt:lpwstr>
  </property>
</Properties>
</file>